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5331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72526C" w:rsidR="007B4A91" w:rsidRDefault="00C53311">
      <w:pPr>
        <w:rPr>
          <w:sz w:val="28"/>
          <w:szCs w:val="28"/>
        </w:rPr>
      </w:pPr>
      <w:r>
        <w:rPr>
          <w:sz w:val="28"/>
          <w:szCs w:val="28"/>
        </w:rPr>
        <w:t>Scuba Simulator</w:t>
      </w:r>
    </w:p>
    <w:p w14:paraId="34A9E19B" w14:textId="77777777" w:rsidR="007B4A91" w:rsidRDefault="00C5331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8D3CD1B" w:rsidR="007B4A91" w:rsidRDefault="00C53311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s many keys as you can while avoiding obstacles</w:t>
      </w:r>
    </w:p>
    <w:p w14:paraId="3D632C61" w14:textId="77777777" w:rsidR="007B4A91" w:rsidRDefault="00C5331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2DE9818" w:rsidR="007B4A91" w:rsidRDefault="00C53311">
      <w:pPr>
        <w:ind w:left="720"/>
        <w:rPr>
          <w:sz w:val="28"/>
          <w:szCs w:val="28"/>
        </w:rPr>
      </w:pPr>
      <w:r>
        <w:rPr>
          <w:sz w:val="28"/>
          <w:szCs w:val="28"/>
        </w:rPr>
        <w:t>A scuba diver went into the deep ocean to collect keys. He must avoid the dangerous animals and submarines in his path.</w:t>
      </w:r>
    </w:p>
    <w:p w14:paraId="6102F988" w14:textId="77777777" w:rsidR="007B4A91" w:rsidRDefault="00C5331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5331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5331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9636DA" w:rsidR="007B4A91" w:rsidRDefault="00C5331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ub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F48B0D" w:rsidR="007B4A91" w:rsidRDefault="00C5331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, collect objec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E7E66A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CD345F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5D0389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017322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B04F19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EDAAAA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5B5062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D21CEA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35ED69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lly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02F624D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 the diver and reduces his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9CAA1D7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mar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EBEB85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sh into the diver and reduces his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B5DFB7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5D1A1D4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mps into the diver and reduces his point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CBB2067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5025428" w:rsidR="007B4A91" w:rsidRDefault="00C533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able item that fetches the player point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5331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5331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5331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5331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5331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7625351" w:rsidR="007B4A91" w:rsidRDefault="00C53311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point system where every key you collect gives you points, and the exciting part is where you must avoid different obstacles to keep on swimming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53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Nair</dc:creator>
  <cp:lastModifiedBy>nairsunil71@yahoo.com</cp:lastModifiedBy>
  <cp:revision>2</cp:revision>
  <dcterms:created xsi:type="dcterms:W3CDTF">2021-07-28T03:01:00Z</dcterms:created>
  <dcterms:modified xsi:type="dcterms:W3CDTF">2021-07-28T03:01:00Z</dcterms:modified>
</cp:coreProperties>
</file>